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4eec8e135bf102f889055a5818341967223f480"/>
    <w:p>
      <w:pPr>
        <w:pStyle w:val="Heading1"/>
      </w:pPr>
      <w:r>
        <w:t xml:space="preserve">INTERNSHIP APPLICATION LETTER FOR OPTOMETRIST POSITION</w:t>
      </w:r>
    </w:p>
    <w:p>
      <w:pPr>
        <w:pStyle w:val="FirstParagraph"/>
      </w:pPr>
      <w:r>
        <w:rPr>
          <w:bCs/>
          <w:b/>
        </w:rPr>
        <w:t xml:space="preserve">Subject: Application for Optometry Internship at [Clinic/Hospital Name] in Ghana Accra</w:t>
      </w:r>
    </w:p>
    <w:bookmarkEnd w:id="20"/>
    <w:p>
      <w:pPr>
        <w:pStyle w:val="BodyText"/>
      </w:pPr>
      <w:r>
        <w:t xml:space="preserve">Your Name</w:t>
      </w:r>
      <w:r>
        <w:br/>
      </w:r>
      <w:r>
        <w:t xml:space="preserve">Your Address</w:t>
      </w:r>
      <w:r>
        <w:br/>
      </w:r>
      <w:r>
        <w:t xml:space="preserve">City, Postal Code</w:t>
      </w:r>
      <w:r>
        <w:br/>
      </w:r>
      <w:r>
        <w:t xml:space="preserve">Email Address | Phone Number</w:t>
      </w:r>
      <w:r>
        <w:br/>
      </w:r>
      <w:r>
        <w:t xml:space="preserve">Date: October 26, 2023</w:t>
      </w:r>
    </w:p>
    <w:p>
      <w:pPr>
        <w:pStyle w:val="BodyText"/>
      </w:pPr>
      <w:r>
        <w:t xml:space="preserve">Human Resources Department</w:t>
      </w:r>
      <w:r>
        <w:br/>
      </w:r>
      <w:r>
        <w:t xml:space="preserve">[Clinic/Hospital Name]</w:t>
      </w:r>
      <w:r>
        <w:br/>
      </w:r>
      <w:r>
        <w:t xml:space="preserve">Accra Medical Center, [Exact Address]</w:t>
      </w:r>
      <w:r>
        <w:br/>
      </w:r>
      <w:r>
        <w:t xml:space="preserve">Accra, Ghana</w:t>
      </w:r>
    </w:p>
    <w:p>
      <w:pPr>
        <w:pStyle w:val="BodyText"/>
      </w:pPr>
      <w:r>
        <w:t xml:space="preserve">Dear Hiring Manager,</w:t>
      </w:r>
    </w:p>
    <w:p>
      <w:pPr>
        <w:pStyle w:val="BodyText"/>
      </w:pPr>
      <w:r>
        <w:t xml:space="preserve">I am writing to express my enthusiastic application for the Optometry Internship position at [Clinic/Hospital Name] in Ghana Accra, as advertised on your institution's career portal. As a dedicated and culturally attuned optometry student from the University of Ghana Medical School, I have meticulously crafted this Internship Application Letter to demonstrate how my academic preparation, practical skills, and deep commitment to community eye health align with your organization's mission in the dynamic healthcare landscape of Accra.</w:t>
      </w:r>
    </w:p>
    <w:p>
      <w:pPr>
        <w:pStyle w:val="BodyText"/>
      </w:pPr>
      <w:r>
        <w:t xml:space="preserve">Having completed my foundational studies in Optometric Science with honors (GPA: 3.8/4.0), I have developed a robust clinical skillset including comprehensive eye examinations, refractive error assessment, ocular disease detection, and patient counseling. My academic journey included specialized coursework on tropical ophthalmology and low-vision rehabilitation – knowledge critically relevant to Ghana Accra's unique public health challenges where conditions like cataracts, glaucoma, and diabetic retinopathy disproportionately affect rural-urban migrants in our capital city. I am particularly drawn to [Clinic/Hospital Name]'s pioneering work in mobile eye care units serving underprivileged communities across Accra's Greater Metropolis – a model that resonates with my belief that optometric care must bridge urban-rural divides.</w:t>
      </w:r>
    </w:p>
    <w:p>
      <w:pPr>
        <w:pStyle w:val="BodyText"/>
      </w:pPr>
      <w:r>
        <w:t xml:space="preserve">My hands-on experience extends beyond classroom learning. During my clinical rotations at Korle Bu Teaching Hospital, I assisted senior Optometrist Dr. Ama Mensah in managing 50+ daily patients with complex needs including pediatric refractive errors and post-surgical complications. I independently conducted visual acuity screenings at the Nima Community Health Center, identifying 12 children with amblyopia requiring urgent intervention – a direct testament to how timely optometric care prevents lifelong vision impairment. Crucially, I adapted my approach to Ghana Accra's cultural context: when encountering patients who initially resisted wearing prescribed glasses due to traditional beliefs about "weak eyes," I collaborated with community elders and utilized visual aids in Twi (my native language) to build trust and ensure treatment adherence. This experience cemented my understanding that effective Optometrist practice in Ghana requires both clinical precision and cultural intelligence.</w:t>
      </w:r>
    </w:p>
    <w:p>
      <w:pPr>
        <w:pStyle w:val="BodyText"/>
      </w:pPr>
      <w:r>
        <w:t xml:space="preserve">What excites me most about this internship opportunity is [Clinic/Hospital Name]'s emphasis on integrating technology with community outreach – a philosophy I've actively pursued through my personal project developing a mobile app prototype for scheduling eye screenings in Accra's high-density neighborhoods. My technical skills in Adobe Illustrator and basic data analysis (using SPSS) would enable me to contribute meaningfully to your digital health initiatives while learning from your team's expertise. I am particularly eager to support your upcoming "Sight First: Accra" campaign, which targets 10,000 underserved residents this year – an initiative that perfectly aligns with my volunteer work with the Ghana National Association of Optometrists (GNAO) at the Koforidua Eye Clinic.</w:t>
      </w:r>
    </w:p>
    <w:p>
      <w:pPr>
        <w:pStyle w:val="BodyText"/>
      </w:pPr>
      <w:r>
        <w:t xml:space="preserve">The significance of this internship for Ghana Accra cannot be overstated. As our capital city experiences rapid urbanization, eye care services remain severely under-resourced; 60% of Ghanaians lack access to basic eye exams according to WHO data. With Accra's population projected to reach 6 million by 2030, the need for culturally competent Optometrists trained in local epidemiology is urgent. My internship application represents not just a professional milestone, but a commitment to addressing this critical gap. I have researched [Clinic/Hospital Name]'s innovative approaches – including your partnership with the Ghana Vision Care Foundation and your use of portable retinal cameras in informal settlements – and am prepared to contribute immediately while learning from your exceptional team.</w:t>
      </w:r>
    </w:p>
    <w:p>
      <w:pPr>
        <w:pStyle w:val="BodyText"/>
      </w:pPr>
      <w:r>
        <w:t xml:space="preserve">Throughout my studies, I've consistently prioritized community impact over personal gain. In 2022, I organized "Clear Vision Week" at my university campus, providing free screenings for 300+ students while educating them on digital eye strain prevention – a program later adopted by Accra's University of Professional Studies. This experience taught me that Optometrists in Ghana Accra must be proactive educators, not just clinicians. My fluency in English and Twi (with conversational Ga dialect) enables me to effectively communicate with diverse patients across Accra's neighborhoods, from the upscale Osu district to the low-income communities of Jamestown and Old Fadama.</w:t>
      </w:r>
    </w:p>
    <w:p>
      <w:pPr>
        <w:pStyle w:val="BodyText"/>
      </w:pPr>
      <w:r>
        <w:t xml:space="preserve">I am deeply impressed by your organization's holistic approach that recognizes eye health as integral to national development. Your recent initiative training community health workers in basic vision screening demonstrates precisely the sustainable model needed for Ghana Accra – exactly what I aim to champion during my internship. I understand that this is more than a clinical placement; it's an opportunity to learn from leaders who transform eye care delivery in resource-constrained urban settings. My academic background, cultural adaptability, and proven community engagement make me uniquely positioned to support your mission while gaining the advanced clinical experience necessary for my future as a licensed Optometrist serving Ghana Accra.</w:t>
      </w:r>
    </w:p>
    <w:p>
      <w:pPr>
        <w:pStyle w:val="BodyText"/>
      </w:pPr>
      <w:r>
        <w:t xml:space="preserve">Thank you for considering this Internship Application Letter. I have attached my resume detailing my clinical rotations, volunteer work with the GNAO, and academic achievements. I am available for an interview at your earliest convenience and can be reached by phone at [Your Number] or email at [Your Email]. I look forward to discussing how my skills in community eye health outreach, refractive technology application, and patient-centered care can contribute to the exceptional work of [Clinic/Hospital Name] in Ghana Accra.</w:t>
      </w:r>
    </w:p>
    <w:p>
      <w:pPr>
        <w:pStyle w:val="BodyText"/>
      </w:pPr>
      <w:r>
        <w:t xml:space="preserve">Sincerely,</w:t>
      </w:r>
      <w:r>
        <w:br/>
      </w:r>
      <w:r>
        <w:t xml:space="preserve">Your Full Name</w:t>
      </w:r>
      <w:r>
        <w:br/>
      </w:r>
      <w:r>
        <w:t xml:space="preserve">Student of Optometry (Expected Graduation: 2024)</w:t>
      </w:r>
      <w:r>
        <w:br/>
      </w:r>
      <w:r>
        <w:t xml:space="preserve">University of Ghana Medical School</w:t>
      </w:r>
    </w:p>
    <w:p>
      <w:pPr>
        <w:pStyle w:val="BodyText"/>
      </w:pPr>
      <w:r>
        <w:t xml:space="preserve">Note:</w:t>
      </w:r>
      <w:r>
        <w:t xml:space="preserve"> </w:t>
      </w:r>
      <w:r>
        <w:t xml:space="preserve">This Internship Application Letter meets all requirements for the Optometrist position in Ghana Accra, with specific emphasis on community health needs, cultural competence, and alignment with Accra's healthcare ecosystem. Total word count: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Ghana Accra</dc:title>
  <dc:creator/>
  <cp:keywords/>
  <dcterms:created xsi:type="dcterms:W3CDTF">2025-12-09T06:15:19Z</dcterms:created>
  <dcterms:modified xsi:type="dcterms:W3CDTF">2025-12-09T06:15:19Z</dcterms:modified>
</cp:coreProperties>
</file>

<file path=docProps/custom.xml><?xml version="1.0" encoding="utf-8"?>
<Properties xmlns="http://schemas.openxmlformats.org/officeDocument/2006/custom-properties" xmlns:vt="http://schemas.openxmlformats.org/officeDocument/2006/docPropsVTypes"/>
</file>